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C6DC3" w14:textId="13CC59B7" w:rsidR="00F943CB" w:rsidRDefault="00F943CB" w:rsidP="00F943CB">
      <w:pPr>
        <w:pStyle w:val="ListParagraph"/>
        <w:numPr>
          <w:ilvl w:val="0"/>
          <w:numId w:val="1"/>
        </w:numPr>
      </w:pPr>
      <w:r>
        <w:t>Identify the class of each variable/column</w:t>
      </w:r>
    </w:p>
    <w:p w14:paraId="219A8704" w14:textId="1C6F3288" w:rsidR="00F943CB" w:rsidRDefault="00570307" w:rsidP="00F943CB">
      <w:pPr>
        <w:pStyle w:val="ListParagraph"/>
        <w:numPr>
          <w:ilvl w:val="0"/>
          <w:numId w:val="1"/>
        </w:numPr>
      </w:pPr>
      <w:r>
        <w:t>Create a new categorical variable for “Married”, labelled as 1= “Married”, 0 = “Not married”</w:t>
      </w:r>
    </w:p>
    <w:p w14:paraId="54C16A37" w14:textId="5038A86E" w:rsidR="00537073" w:rsidRDefault="00537073" w:rsidP="00537073">
      <w:pPr>
        <w:pStyle w:val="ListParagraph"/>
        <w:numPr>
          <w:ilvl w:val="0"/>
          <w:numId w:val="1"/>
        </w:numPr>
      </w:pPr>
      <w:r>
        <w:t>Obtain the frequency table of “</w:t>
      </w:r>
      <w:proofErr w:type="spellStart"/>
      <w:r>
        <w:t>SmokingHx</w:t>
      </w:r>
      <w:proofErr w:type="spellEnd"/>
      <w:r>
        <w:t>”</w:t>
      </w:r>
      <w:r w:rsidR="000D57ED">
        <w:t>, “Sex”</w:t>
      </w:r>
    </w:p>
    <w:p w14:paraId="089EA380" w14:textId="54F3E69D" w:rsidR="00F943CB" w:rsidRDefault="00537073" w:rsidP="000D57ED">
      <w:pPr>
        <w:pStyle w:val="ListParagraph"/>
        <w:numPr>
          <w:ilvl w:val="0"/>
          <w:numId w:val="1"/>
        </w:numPr>
      </w:pPr>
      <w:r>
        <w:t>Calculate the mean and standard deviation for all continuous variables, including “Age”, “BMI”</w:t>
      </w:r>
    </w:p>
    <w:p w14:paraId="6219BD97" w14:textId="1E54B56A" w:rsidR="008B48D2" w:rsidRDefault="001E68FE" w:rsidP="007F22D3">
      <w:pPr>
        <w:pStyle w:val="ListParagraph"/>
        <w:numPr>
          <w:ilvl w:val="0"/>
          <w:numId w:val="1"/>
        </w:numPr>
      </w:pPr>
      <w:r>
        <w:t>Group</w:t>
      </w:r>
      <w:r w:rsidR="007F22D3">
        <w:t xml:space="preserve"> subjects into f</w:t>
      </w:r>
      <w:r w:rsidR="00F943CB">
        <w:t xml:space="preserve">ive </w:t>
      </w:r>
      <w:r>
        <w:t xml:space="preserve">age </w:t>
      </w:r>
      <w:r w:rsidR="007F22D3">
        <w:t>groups:</w:t>
      </w:r>
    </w:p>
    <w:p w14:paraId="2434E685" w14:textId="4EEDD959" w:rsidR="007F22D3" w:rsidRDefault="007F22D3" w:rsidP="00763E7F">
      <w:pPr>
        <w:ind w:left="360" w:firstLine="360"/>
      </w:pPr>
      <w:r>
        <w:t>Age 25-35, 35-45, 45-55, 55-65, 65+</w:t>
      </w:r>
    </w:p>
    <w:p w14:paraId="15B80E8A" w14:textId="55F46B57" w:rsidR="00763E7F" w:rsidRDefault="00763E7F" w:rsidP="00763E7F">
      <w:pPr>
        <w:pStyle w:val="ListParagraph"/>
        <w:numPr>
          <w:ilvl w:val="0"/>
          <w:numId w:val="1"/>
        </w:numPr>
      </w:pPr>
      <w:r>
        <w:t xml:space="preserve">What is the frequency of </w:t>
      </w:r>
      <w:r w:rsidR="00034B86">
        <w:t>current smokers in each age group</w:t>
      </w:r>
      <w:r w:rsidR="001E68FE">
        <w:t xml:space="preserve"> and each gender group?</w:t>
      </w:r>
    </w:p>
    <w:p w14:paraId="200F5F23" w14:textId="0BC74932" w:rsidR="00CB3B94" w:rsidRDefault="00CB3B94" w:rsidP="00CB3B94">
      <w:pPr>
        <w:pStyle w:val="ListParagraph"/>
        <w:numPr>
          <w:ilvl w:val="0"/>
          <w:numId w:val="1"/>
        </w:numPr>
      </w:pPr>
      <w:r>
        <w:t xml:space="preserve">What are the mean and standard deviation of </w:t>
      </w:r>
      <w:r>
        <w:t>“Age”</w:t>
      </w:r>
      <w:r>
        <w:t xml:space="preserve"> and </w:t>
      </w:r>
      <w:r>
        <w:t>“BMI”</w:t>
      </w:r>
      <w:r>
        <w:t xml:space="preserve"> in different smoking groups (i.e., never, former, current)?</w:t>
      </w:r>
      <w:r w:rsidR="00787110">
        <w:t xml:space="preserve"> Save the results as table in CSV or TXT file. </w:t>
      </w:r>
    </w:p>
    <w:p w14:paraId="41F426F0" w14:textId="35CD05F9" w:rsidR="007F22D3" w:rsidRDefault="000A53F5" w:rsidP="000A53F5">
      <w:pPr>
        <w:pStyle w:val="ListParagraph"/>
        <w:numPr>
          <w:ilvl w:val="0"/>
          <w:numId w:val="1"/>
        </w:numPr>
      </w:pPr>
      <w:r>
        <w:t>Test the mean difference between these smoking groups:</w:t>
      </w:r>
    </w:p>
    <w:p w14:paraId="156AFD9F" w14:textId="23DFD110" w:rsidR="000A53F5" w:rsidRDefault="000A53F5" w:rsidP="000A53F5">
      <w:pPr>
        <w:pStyle w:val="ListParagraph"/>
        <w:numPr>
          <w:ilvl w:val="1"/>
          <w:numId w:val="1"/>
        </w:numPr>
      </w:pPr>
      <w:r>
        <w:t>Never vs. former</w:t>
      </w:r>
    </w:p>
    <w:p w14:paraId="5C6420D0" w14:textId="4D91B582" w:rsidR="000A53F5" w:rsidRDefault="000A53F5" w:rsidP="000A53F5">
      <w:pPr>
        <w:pStyle w:val="ListParagraph"/>
        <w:numPr>
          <w:ilvl w:val="1"/>
          <w:numId w:val="1"/>
        </w:numPr>
      </w:pPr>
      <w:r>
        <w:t>Former vs. current</w:t>
      </w:r>
    </w:p>
    <w:p w14:paraId="69ED14B7" w14:textId="53E39E68" w:rsidR="000A53F5" w:rsidRDefault="000A53F5" w:rsidP="000A53F5">
      <w:pPr>
        <w:pStyle w:val="ListParagraph"/>
        <w:numPr>
          <w:ilvl w:val="1"/>
          <w:numId w:val="1"/>
        </w:numPr>
      </w:pPr>
      <w:r>
        <w:t>Never vs. current</w:t>
      </w:r>
    </w:p>
    <w:p w14:paraId="52B7EF01" w14:textId="23F0591B" w:rsidR="005E7052" w:rsidRDefault="005E7052" w:rsidP="005E7052">
      <w:pPr>
        <w:pStyle w:val="ListParagraph"/>
        <w:numPr>
          <w:ilvl w:val="1"/>
          <w:numId w:val="1"/>
        </w:numPr>
      </w:pPr>
      <w:r>
        <w:t>Never vs. former and current</w:t>
      </w:r>
    </w:p>
    <w:sectPr w:rsidR="005E7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DB4A80"/>
    <w:multiLevelType w:val="hybridMultilevel"/>
    <w:tmpl w:val="76D8C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DExN7c0NDAyMDRX0lEKTi0uzszPAykwrAUAEBmT2iwAAAA="/>
  </w:docVars>
  <w:rsids>
    <w:rsidRoot w:val="008B48D2"/>
    <w:rsid w:val="00034B86"/>
    <w:rsid w:val="000A53F5"/>
    <w:rsid w:val="000D57ED"/>
    <w:rsid w:val="001E68FE"/>
    <w:rsid w:val="003E150A"/>
    <w:rsid w:val="00537073"/>
    <w:rsid w:val="00552B95"/>
    <w:rsid w:val="00570307"/>
    <w:rsid w:val="005E7052"/>
    <w:rsid w:val="00763E7F"/>
    <w:rsid w:val="00787110"/>
    <w:rsid w:val="007F22D3"/>
    <w:rsid w:val="008B48D2"/>
    <w:rsid w:val="00AE2323"/>
    <w:rsid w:val="00CB3B94"/>
    <w:rsid w:val="00F9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76CCF"/>
  <w15:chartTrackingRefBased/>
  <w15:docId w15:val="{0557E34C-18F8-4613-8E3D-541C3CD95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besh Pandeya</dc:creator>
  <cp:keywords/>
  <dc:description/>
  <cp:lastModifiedBy>Sarbesh Pandeya</cp:lastModifiedBy>
  <cp:revision>16</cp:revision>
  <dcterms:created xsi:type="dcterms:W3CDTF">2021-10-18T04:21:00Z</dcterms:created>
  <dcterms:modified xsi:type="dcterms:W3CDTF">2021-10-18T04:31:00Z</dcterms:modified>
</cp:coreProperties>
</file>